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Organization Name] in San Francisco, United States. As a passionate educator with a deep commitment to shaping impactful learning experiences, I am eager to contribute my expertise in instructional design, pedagogical innovation, and curriculum development to support the mission of [Organization Name]. San Francisco’s dynamic educational landscape—home to cutting-edge technology, cultural diversity, and a thriving academic community—makes it an ideal location for advancing transformative curricula that empower students and educators alike. I am particularly drawn to this opportunity because of the chance to collaborate with a forward-thinking institution that values creativity, equity, and excellence in education.</w:t>
      </w:r>
    </w:p>
    <w:p>
      <w:pPr>
        <w:pStyle w:val="BodyText"/>
      </w:pPr>
      <w:r>
        <w:t xml:space="preserve">With over [X years] of experience as a Curriculum Developer, I have honed my ability to design learning frameworks that align with evolving educational standards while addressing the unique needs of diverse student populations. My work has focused on creating interdisciplinary curricula that integrate technology, critical thinking, and real-world application. Whether developing STEM programs for K-12 students or designing professional development modules for educators, I prioritize pedagogical rigor and accessibility. In San Francisco, where innovation and inclusivity are central to the educational ethos, I am confident that my background in curriculum design will directly contribute to the success of your organization.</w:t>
      </w:r>
    </w:p>
    <w:p>
      <w:pPr>
        <w:pStyle w:val="BodyText"/>
      </w:pPr>
      <w:r>
        <w:t xml:space="preserve">A key strength of my career has been my ability to bridge theory and practice. For instance, while working as a Curriculum Developer at [Previous Organization], I led the redesign of a high school science curriculum that incorporated project-based learning and data-driven assessments. This initiative not only improved student engagement but also raised standardized test scores by [X%] within two years. Additionally, I have collaborated with local educators in San Francisco to develop culturally responsive materials that reflect the city’s rich multicultural heritage, ensuring that all students see themselves represented in their learning. These experiences have reinforced my belief that a well-crafted curriculum is not just a set of lessons but a roadmap for fostering curiosity, equity, and lifelong learning.</w:t>
      </w:r>
    </w:p>
    <w:p>
      <w:pPr>
        <w:pStyle w:val="BodyText"/>
      </w:pPr>
      <w:r>
        <w:t xml:space="preserve">What excites me most about the Curriculum Developer role at [Organization Name] is the opportunity to contribute to San Francisco’s educational ecosystem. As a city known for its progressive values and commitment to innovation, San Francisco offers a unique environment where curricula can challenge traditional paradigms and embrace emerging trends. I am particularly interested in exploring how digital tools, AI-driven learning platforms, and community-based projects can be integrated into your programs to create more personalized and inclusive learning experiences. My background in instructional technology and my fluency in [mention relevant languages or tools, e.g., "data analytics for curriculum evaluation"] position me to support these goals effectively.</w:t>
      </w:r>
    </w:p>
    <w:p>
      <w:pPr>
        <w:pStyle w:val="BodyText"/>
      </w:pPr>
      <w:r>
        <w:t xml:space="preserve">My approach to curriculum development is rooted in collaboration, empathy, and a relentless focus on outcomes. I believe that the best curricula are co-created with educators, students, and stakeholders to ensure they are both relevant and adaptable. In San Francisco’s fast-paced educational landscape, where the needs of students and institutions evolve rapidly, this collaborative mindset is essential. I have consistently worked as part of multidisciplinary teams to align curricula with state standards, school district priorities, and industry trends. For example, at [Previous Organization], I partnered with tech startups in the Bay Area to incorporate coding and computational thinking into middle school humanities courses—a project that was later adopted by several districts across the United States.</w:t>
      </w:r>
    </w:p>
    <w:p>
      <w:pPr>
        <w:pStyle w:val="BodyText"/>
      </w:pPr>
      <w:r>
        <w:t xml:space="preserve">Additionally, my experience as a Curriculum Developer has required me to navigate complex challenges such as resource limitations, diverse learning needs, and shifting policy environments. I have developed strategies to overcome these obstacles while maintaining a focus on quality and innovation. For instance, during the pandemic, I designed a hybrid curriculum that enabled seamless transitions between in-person and remote learning for over [X] schools in California. This work earned recognition from [relevant organization or award], underscoring my ability to adapt and lead in dynamic situations. In San Francisco, where the educational community is at the forefront of addressing global challenges like climate change and social justice, I am eager to contribute my problem-solving skills and creative vision.</w:t>
      </w:r>
    </w:p>
    <w:p>
      <w:pPr>
        <w:pStyle w:val="BodyText"/>
      </w:pPr>
      <w:r>
        <w:t xml:space="preserve">As a resident of San Francisco for [X years], I am deeply familiar with the city’s educational landscape and its commitment to equity. From charter schools to public institutions, San Francisco’s educators are driven by a shared mission: to prepare students for an ever-changing world. I have actively participated in local education initiatives, such as [mention any relevant volunteer work, workshops, or community projects], which have further solidified my connection to this vibrant community. I am particularly inspired by the city’s emphasis on innovation in education and its dedication to fostering equity through curriculum that reflects the voices and experiences of all learners.</w:t>
      </w:r>
    </w:p>
    <w:p>
      <w:pPr>
        <w:pStyle w:val="BodyText"/>
      </w:pPr>
      <w:r>
        <w:t xml:space="preserve">In closing, I am enthusiastic about the opportunity to join [Organization Name] as a Curriculum Developer and contribute to its vision of excellence in education. My experience, skills, and passion for creating meaningful learning experiences align perfectly with your mission. I am especially drawn to the chance to collaborate with educators in San Francisco, where the intersection of technology, culture, and pedagogy offers boundless possibilities for curriculum innovation. I would welcome the opportunity to discuss how my background and aspirations can benefit your team.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7-23T08:09:11Z</dcterms:created>
  <dcterms:modified xsi:type="dcterms:W3CDTF">2026-07-23T08:09:11Z</dcterms:modified>
</cp:coreProperties>
</file>

<file path=docProps/custom.xml><?xml version="1.0" encoding="utf-8"?>
<Properties xmlns="http://schemas.openxmlformats.org/officeDocument/2006/custom-properties" xmlns:vt="http://schemas.openxmlformats.org/officeDocument/2006/docPropsVTypes"/>
</file>